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a909a1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5d9eab55-8eef-4684-8e7b-e3503f225d58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10:17Z</dcterms:created>
  <dcterms:modified xsi:type="dcterms:W3CDTF">2023-07-24T21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